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1254c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b3a3cd3-2f5f-4558-bacf-bf28ebc7b83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5:37:18Z</dcterms:created>
  <dcterms:modified xsi:type="dcterms:W3CDTF">2023-06-21T15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